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065" w:type="dxa"/>
        <w:tblInd w:w="10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76"/>
        <w:gridCol w:w="1276"/>
        <w:gridCol w:w="2126"/>
        <w:gridCol w:w="5387"/>
      </w:tblGrid>
      <w:tr w:rsidR="003D2F81" w:rsidRPr="008C790F" w14:paraId="20080ABC" w14:textId="77777777" w:rsidTr="00EB188B">
        <w:tc>
          <w:tcPr>
            <w:tcW w:w="1276" w:type="dxa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69138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C7F957" w14:textId="77777777" w:rsidR="003D2F81" w:rsidRPr="008C790F" w:rsidRDefault="003D2F81" w:rsidP="00EB188B">
            <w:pPr>
              <w:ind w:left="140" w:right="140"/>
              <w:jc w:val="center"/>
              <w:rPr>
                <w:rFonts w:cs="David"/>
                <w:bCs/>
              </w:rPr>
            </w:pPr>
            <w:r w:rsidRPr="008C790F">
              <w:rPr>
                <w:rFonts w:cs="David"/>
                <w:bCs/>
                <w:rtl/>
              </w:rPr>
              <w:t>מספר הודעה</w:t>
            </w:r>
          </w:p>
        </w:tc>
        <w:tc>
          <w:tcPr>
            <w:tcW w:w="1276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69138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B56614" w14:textId="77777777" w:rsidR="003D2F81" w:rsidRPr="008C790F" w:rsidRDefault="003D2F81" w:rsidP="00EB188B">
            <w:pPr>
              <w:ind w:left="140" w:right="140"/>
              <w:jc w:val="center"/>
              <w:rPr>
                <w:rFonts w:cs="David"/>
                <w:bCs/>
              </w:rPr>
            </w:pPr>
            <w:r w:rsidRPr="008C790F">
              <w:rPr>
                <w:rFonts w:cs="David"/>
                <w:bCs/>
                <w:rtl/>
              </w:rPr>
              <w:t>מוען - נמען</w:t>
            </w:r>
          </w:p>
        </w:tc>
        <w:tc>
          <w:tcPr>
            <w:tcW w:w="2126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69138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1A078D" w14:textId="77777777" w:rsidR="003D2F81" w:rsidRPr="008C790F" w:rsidRDefault="003D2F81" w:rsidP="00EB188B">
            <w:pPr>
              <w:ind w:left="140" w:right="140"/>
              <w:jc w:val="center"/>
              <w:rPr>
                <w:rFonts w:cs="David"/>
                <w:bCs/>
              </w:rPr>
            </w:pPr>
            <w:r w:rsidRPr="008C790F">
              <w:rPr>
                <w:rFonts w:cs="David"/>
                <w:bCs/>
                <w:rtl/>
              </w:rPr>
              <w:t>מהות הבקשה</w:t>
            </w:r>
          </w:p>
        </w:tc>
        <w:tc>
          <w:tcPr>
            <w:tcW w:w="5387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69138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A0707C" w14:textId="77777777" w:rsidR="003D2F81" w:rsidRPr="008C790F" w:rsidRDefault="003D2F81" w:rsidP="00EB188B">
            <w:pPr>
              <w:ind w:left="140" w:right="140"/>
              <w:jc w:val="center"/>
              <w:rPr>
                <w:rFonts w:cs="David"/>
                <w:bCs/>
              </w:rPr>
            </w:pPr>
            <w:r w:rsidRPr="008C790F">
              <w:rPr>
                <w:rFonts w:cs="David"/>
                <w:bCs/>
                <w:rtl/>
              </w:rPr>
              <w:t>מבנה הבקשה והסברים</w:t>
            </w:r>
          </w:p>
        </w:tc>
      </w:tr>
      <w:tr w:rsidR="003D2F81" w:rsidRPr="008C790F" w14:paraId="19BFDA73" w14:textId="77777777" w:rsidTr="00EB188B">
        <w:tc>
          <w:tcPr>
            <w:tcW w:w="1276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EAAA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907EEC" w14:textId="77777777" w:rsidR="003D2F81" w:rsidRPr="00C22EE1" w:rsidRDefault="003D2F81" w:rsidP="00EB188B">
            <w:pPr>
              <w:ind w:left="140" w:right="140"/>
              <w:rPr>
                <w:rFonts w:cs="David"/>
                <w:sz w:val="24"/>
                <w:szCs w:val="24"/>
                <w:rtl/>
              </w:rPr>
            </w:pPr>
            <w:r w:rsidRPr="00C22EE1">
              <w:rPr>
                <w:rFonts w:cs="David"/>
                <w:sz w:val="24"/>
                <w:szCs w:val="24"/>
              </w:rPr>
              <w:t>200</w:t>
            </w:r>
          </w:p>
        </w:tc>
        <w:tc>
          <w:tcPr>
            <w:tcW w:w="1276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EAAA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621F85" w14:textId="77777777" w:rsidR="003D2F81" w:rsidRPr="008C790F" w:rsidRDefault="003D2F81" w:rsidP="00EB188B">
            <w:pPr>
              <w:ind w:left="140" w:right="140"/>
              <w:rPr>
                <w:rFonts w:cs="David"/>
                <w:sz w:val="24"/>
                <w:szCs w:val="24"/>
              </w:rPr>
            </w:pPr>
            <w:r w:rsidRPr="008C790F">
              <w:rPr>
                <w:rFonts w:cs="David"/>
                <w:sz w:val="24"/>
                <w:szCs w:val="24"/>
                <w:rtl/>
              </w:rPr>
              <w:t>קליינט-סרבר</w:t>
            </w:r>
          </w:p>
        </w:tc>
        <w:tc>
          <w:tcPr>
            <w:tcW w:w="2126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EAAA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5FE77D" w14:textId="77777777" w:rsidR="003D2F81" w:rsidRPr="008C790F" w:rsidRDefault="003D2F81" w:rsidP="00EB188B">
            <w:pPr>
              <w:ind w:left="140" w:right="140"/>
              <w:rPr>
                <w:rFonts w:cs="David"/>
                <w:sz w:val="24"/>
                <w:szCs w:val="24"/>
              </w:rPr>
            </w:pPr>
            <w:r w:rsidRPr="008C790F">
              <w:rPr>
                <w:rFonts w:cs="David"/>
                <w:sz w:val="24"/>
                <w:szCs w:val="24"/>
                <w:rtl/>
              </w:rPr>
              <w:t xml:space="preserve">בקשת </w:t>
            </w:r>
            <w:r w:rsidRPr="008C790F">
              <w:rPr>
                <w:rFonts w:cs="David"/>
                <w:sz w:val="24"/>
                <w:szCs w:val="24"/>
              </w:rPr>
              <w:t>sign in</w:t>
            </w:r>
          </w:p>
        </w:tc>
        <w:tc>
          <w:tcPr>
            <w:tcW w:w="5387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EAAA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408CC4" w14:textId="77777777" w:rsidR="003D2F81" w:rsidRPr="008C790F" w:rsidRDefault="003D2F81" w:rsidP="00EB188B">
            <w:pPr>
              <w:ind w:right="140"/>
              <w:rPr>
                <w:rFonts w:cs="David"/>
                <w:sz w:val="24"/>
                <w:szCs w:val="24"/>
                <w:u w:val="single"/>
                <w:rtl/>
              </w:rPr>
            </w:pPr>
            <w:r w:rsidRPr="008C790F">
              <w:rPr>
                <w:rFonts w:cs="David" w:hint="cs"/>
                <w:sz w:val="24"/>
                <w:szCs w:val="24"/>
                <w:u w:val="single"/>
                <w:rtl/>
              </w:rPr>
              <w:t>תיאור מילולי:</w:t>
            </w:r>
          </w:p>
          <w:p w14:paraId="0964F37A" w14:textId="77777777" w:rsidR="003D2F81" w:rsidRPr="008C790F" w:rsidRDefault="003D2F81" w:rsidP="00EB188B">
            <w:pPr>
              <w:ind w:right="140"/>
              <w:rPr>
                <w:rFonts w:cs="David"/>
                <w:sz w:val="24"/>
                <w:szCs w:val="24"/>
              </w:rPr>
            </w:pPr>
            <w:r w:rsidRPr="008C790F">
              <w:rPr>
                <w:rFonts w:cs="David"/>
                <w:sz w:val="24"/>
                <w:szCs w:val="24"/>
                <w:rtl/>
              </w:rPr>
              <w:t>קוד הודעה = 3 בתים (כמחרוזת)</w:t>
            </w:r>
          </w:p>
          <w:p w14:paraId="00DD529C" w14:textId="77777777" w:rsidR="003D2F81" w:rsidRPr="008C790F" w:rsidRDefault="003D2F81" w:rsidP="00EB188B">
            <w:pPr>
              <w:ind w:right="140"/>
              <w:rPr>
                <w:rFonts w:cs="David"/>
                <w:sz w:val="24"/>
                <w:szCs w:val="24"/>
              </w:rPr>
            </w:pPr>
            <w:r w:rsidRPr="008C790F">
              <w:rPr>
                <w:rFonts w:cs="David"/>
                <w:sz w:val="24"/>
                <w:szCs w:val="24"/>
                <w:rtl/>
              </w:rPr>
              <w:t xml:space="preserve">מספר התווים של </w:t>
            </w:r>
            <w:proofErr w:type="spellStart"/>
            <w:r w:rsidRPr="008C790F">
              <w:rPr>
                <w:rFonts w:cs="David"/>
                <w:sz w:val="24"/>
                <w:szCs w:val="24"/>
                <w:rtl/>
              </w:rPr>
              <w:t>היוזר</w:t>
            </w:r>
            <w:proofErr w:type="spellEnd"/>
            <w:r w:rsidRPr="008C790F">
              <w:rPr>
                <w:rFonts w:cs="David"/>
                <w:sz w:val="24"/>
                <w:szCs w:val="24"/>
                <w:rtl/>
              </w:rPr>
              <w:t xml:space="preserve"> - שני בתים (כמחרוזת)</w:t>
            </w:r>
          </w:p>
          <w:p w14:paraId="45B6E27E" w14:textId="77777777" w:rsidR="003D2F81" w:rsidRPr="008C790F" w:rsidRDefault="003D2F81" w:rsidP="00EB188B">
            <w:pPr>
              <w:ind w:right="140"/>
              <w:rPr>
                <w:rFonts w:cs="David"/>
                <w:sz w:val="24"/>
                <w:szCs w:val="24"/>
              </w:rPr>
            </w:pPr>
            <w:r w:rsidRPr="008C790F">
              <w:rPr>
                <w:rFonts w:cs="David"/>
                <w:sz w:val="24"/>
                <w:szCs w:val="24"/>
                <w:rtl/>
              </w:rPr>
              <w:t xml:space="preserve">שם משתמש </w:t>
            </w:r>
          </w:p>
          <w:p w14:paraId="141BE1FB" w14:textId="77777777" w:rsidR="003D2F81" w:rsidRPr="008C790F" w:rsidRDefault="003D2F81" w:rsidP="00EB188B">
            <w:pPr>
              <w:ind w:right="140"/>
              <w:rPr>
                <w:rFonts w:cs="David"/>
                <w:sz w:val="24"/>
                <w:szCs w:val="24"/>
              </w:rPr>
            </w:pPr>
            <w:r w:rsidRPr="008C790F">
              <w:rPr>
                <w:rFonts w:cs="David"/>
                <w:sz w:val="24"/>
                <w:szCs w:val="24"/>
                <w:rtl/>
              </w:rPr>
              <w:t>מספר התווים של הסיסמה - שני בתים (כמחרוזת)</w:t>
            </w:r>
          </w:p>
          <w:p w14:paraId="0CB90FD6" w14:textId="77777777" w:rsidR="003D2F81" w:rsidRDefault="003D2F81" w:rsidP="00EB188B">
            <w:pPr>
              <w:ind w:right="140"/>
              <w:rPr>
                <w:rFonts w:cs="David"/>
                <w:sz w:val="24"/>
                <w:szCs w:val="24"/>
                <w:rtl/>
              </w:rPr>
            </w:pPr>
            <w:r w:rsidRPr="008C790F">
              <w:rPr>
                <w:rFonts w:cs="David"/>
                <w:sz w:val="24"/>
                <w:szCs w:val="24"/>
                <w:rtl/>
              </w:rPr>
              <w:t>סיסמה</w:t>
            </w:r>
          </w:p>
          <w:p w14:paraId="32A13A51" w14:textId="77777777" w:rsidR="003D2F81" w:rsidRDefault="003D2F81" w:rsidP="00EB188B">
            <w:pPr>
              <w:ind w:right="140"/>
              <w:rPr>
                <w:rFonts w:cs="David"/>
                <w:sz w:val="24"/>
                <w:szCs w:val="24"/>
                <w:rtl/>
              </w:rPr>
            </w:pPr>
          </w:p>
          <w:p w14:paraId="6E470A64" w14:textId="77777777" w:rsidR="003D2F81" w:rsidRPr="008C790F" w:rsidRDefault="003D2F81" w:rsidP="00EB188B">
            <w:pPr>
              <w:ind w:right="140"/>
              <w:rPr>
                <w:rFonts w:cs="David"/>
                <w:sz w:val="24"/>
                <w:szCs w:val="24"/>
                <w:u w:val="single"/>
              </w:rPr>
            </w:pPr>
            <w:r w:rsidRPr="008C790F">
              <w:rPr>
                <w:rFonts w:cs="David" w:hint="cs"/>
                <w:sz w:val="24"/>
                <w:szCs w:val="24"/>
                <w:u w:val="single"/>
                <w:rtl/>
              </w:rPr>
              <w:t>מבנה ההודעה:</w:t>
            </w:r>
          </w:p>
          <w:p w14:paraId="36669DC8" w14:textId="77777777" w:rsidR="003D2F81" w:rsidRPr="008C790F" w:rsidRDefault="003D2F81" w:rsidP="00EB188B">
            <w:pPr>
              <w:bidi w:val="0"/>
              <w:ind w:left="140" w:right="140"/>
              <w:rPr>
                <w:rFonts w:cs="David"/>
                <w:sz w:val="24"/>
                <w:szCs w:val="24"/>
              </w:rPr>
            </w:pPr>
            <w:r w:rsidRPr="008C790F">
              <w:rPr>
                <w:rFonts w:cs="David"/>
                <w:sz w:val="24"/>
                <w:szCs w:val="24"/>
              </w:rPr>
              <w:t>[200##username##pass]</w:t>
            </w:r>
          </w:p>
        </w:tc>
      </w:tr>
      <w:tr w:rsidR="003D2F81" w:rsidRPr="008C790F" w14:paraId="34787325" w14:textId="77777777" w:rsidTr="00541CAE">
        <w:tc>
          <w:tcPr>
            <w:tcW w:w="1276" w:type="dxa"/>
            <w:tcBorders>
              <w:left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B75B1" w14:textId="0950EB17" w:rsidR="003D2F81" w:rsidRPr="00C22EE1" w:rsidRDefault="003D2F81" w:rsidP="00EB188B">
            <w:pPr>
              <w:ind w:left="140" w:right="140"/>
              <w:rPr>
                <w:rFonts w:cs="David"/>
                <w:sz w:val="24"/>
                <w:szCs w:val="24"/>
              </w:rPr>
            </w:pPr>
            <w:r w:rsidRPr="00C22EE1">
              <w:rPr>
                <w:rFonts w:cs="David"/>
                <w:sz w:val="24"/>
                <w:szCs w:val="24"/>
              </w:rPr>
              <w:t>10</w:t>
            </w:r>
            <w:r w:rsidR="00334275">
              <w:rPr>
                <w:rFonts w:cs="David"/>
                <w:sz w:val="24"/>
                <w:szCs w:val="24"/>
              </w:rPr>
              <w:t>0</w:t>
            </w:r>
          </w:p>
        </w:tc>
        <w:tc>
          <w:tcPr>
            <w:tcW w:w="1276" w:type="dxa"/>
            <w:tcBorders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AEC246" w14:textId="77777777" w:rsidR="003D2F81" w:rsidRPr="008C790F" w:rsidRDefault="003D2F81" w:rsidP="00EB188B">
            <w:pPr>
              <w:ind w:left="140" w:right="140"/>
              <w:rPr>
                <w:rFonts w:cs="David"/>
                <w:sz w:val="24"/>
                <w:szCs w:val="24"/>
              </w:rPr>
            </w:pPr>
            <w:r w:rsidRPr="008C790F">
              <w:rPr>
                <w:rFonts w:cs="David"/>
                <w:sz w:val="24"/>
                <w:szCs w:val="24"/>
                <w:rtl/>
              </w:rPr>
              <w:t>סרבר-קליינט</w:t>
            </w:r>
          </w:p>
        </w:tc>
        <w:tc>
          <w:tcPr>
            <w:tcW w:w="2126" w:type="dxa"/>
            <w:tcBorders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5FB489" w14:textId="77777777" w:rsidR="003D2F81" w:rsidRPr="008C790F" w:rsidRDefault="003D2F81" w:rsidP="00EB188B">
            <w:pPr>
              <w:ind w:left="140" w:right="140"/>
              <w:rPr>
                <w:rFonts w:cs="David"/>
                <w:sz w:val="24"/>
                <w:szCs w:val="24"/>
              </w:rPr>
            </w:pPr>
            <w:r w:rsidRPr="008C790F">
              <w:rPr>
                <w:rFonts w:cs="David"/>
                <w:sz w:val="24"/>
                <w:szCs w:val="24"/>
                <w:rtl/>
              </w:rPr>
              <w:t>מענה לבקשת ההתחברות-</w:t>
            </w:r>
          </w:p>
          <w:p w14:paraId="069DB757" w14:textId="77777777" w:rsidR="003D2F81" w:rsidRPr="008C790F" w:rsidRDefault="003D2F81" w:rsidP="00EB188B">
            <w:pPr>
              <w:ind w:left="140" w:right="140"/>
              <w:rPr>
                <w:rFonts w:cs="David"/>
                <w:sz w:val="24"/>
                <w:szCs w:val="24"/>
              </w:rPr>
            </w:pPr>
            <w:r w:rsidRPr="008C790F">
              <w:rPr>
                <w:rFonts w:cs="David"/>
                <w:sz w:val="24"/>
                <w:szCs w:val="24"/>
              </w:rPr>
              <w:t xml:space="preserve"> sign in</w:t>
            </w:r>
          </w:p>
        </w:tc>
        <w:tc>
          <w:tcPr>
            <w:tcW w:w="5387" w:type="dxa"/>
            <w:tcBorders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8F2BFA" w14:textId="5BB9E66E" w:rsidR="003D2F81" w:rsidRPr="008C790F" w:rsidRDefault="003D2F81" w:rsidP="00EB188B">
            <w:pPr>
              <w:bidi w:val="0"/>
              <w:ind w:left="140" w:right="140"/>
              <w:rPr>
                <w:rFonts w:cs="David"/>
                <w:sz w:val="24"/>
                <w:szCs w:val="24"/>
              </w:rPr>
            </w:pPr>
            <w:r w:rsidRPr="008C790F">
              <w:rPr>
                <w:rFonts w:cs="David"/>
                <w:sz w:val="24"/>
                <w:szCs w:val="24"/>
              </w:rPr>
              <w:t>[10</w:t>
            </w:r>
            <w:r w:rsidR="009478FD">
              <w:rPr>
                <w:rFonts w:cs="David" w:hint="cs"/>
                <w:sz w:val="24"/>
                <w:szCs w:val="24"/>
                <w:rtl/>
              </w:rPr>
              <w:t>0</w:t>
            </w:r>
            <w:r w:rsidRPr="008C790F">
              <w:rPr>
                <w:rFonts w:cs="David"/>
                <w:sz w:val="24"/>
                <w:szCs w:val="24"/>
              </w:rPr>
              <w:t>0]  //success</w:t>
            </w:r>
          </w:p>
          <w:p w14:paraId="6E97142F" w14:textId="2E855204" w:rsidR="003D2F81" w:rsidRPr="008C790F" w:rsidRDefault="003D2F81" w:rsidP="00EB188B">
            <w:pPr>
              <w:bidi w:val="0"/>
              <w:ind w:left="140" w:right="140"/>
              <w:rPr>
                <w:rFonts w:cs="David"/>
                <w:sz w:val="24"/>
                <w:szCs w:val="24"/>
              </w:rPr>
            </w:pPr>
            <w:r w:rsidRPr="008C790F">
              <w:rPr>
                <w:rFonts w:cs="David"/>
                <w:sz w:val="24"/>
                <w:szCs w:val="24"/>
              </w:rPr>
              <w:t>[10</w:t>
            </w:r>
            <w:r w:rsidR="009478FD">
              <w:rPr>
                <w:rFonts w:cs="David" w:hint="cs"/>
                <w:sz w:val="24"/>
                <w:szCs w:val="24"/>
                <w:rtl/>
              </w:rPr>
              <w:t>0</w:t>
            </w:r>
            <w:r w:rsidRPr="008C790F">
              <w:rPr>
                <w:rFonts w:cs="David"/>
                <w:sz w:val="24"/>
                <w:szCs w:val="24"/>
              </w:rPr>
              <w:t>1] //Wrong Details</w:t>
            </w:r>
          </w:p>
          <w:p w14:paraId="56E2E03F" w14:textId="77777777" w:rsidR="003D2F81" w:rsidRDefault="003D2F81" w:rsidP="00EB188B">
            <w:pPr>
              <w:bidi w:val="0"/>
              <w:ind w:left="140" w:right="140"/>
              <w:rPr>
                <w:rFonts w:cs="David"/>
                <w:sz w:val="24"/>
                <w:szCs w:val="24"/>
              </w:rPr>
            </w:pPr>
            <w:r w:rsidRPr="008C790F">
              <w:rPr>
                <w:rFonts w:cs="David"/>
                <w:sz w:val="24"/>
                <w:szCs w:val="24"/>
              </w:rPr>
              <w:t>[10</w:t>
            </w:r>
            <w:r w:rsidR="009478FD">
              <w:rPr>
                <w:rFonts w:cs="David" w:hint="cs"/>
                <w:sz w:val="24"/>
                <w:szCs w:val="24"/>
                <w:rtl/>
              </w:rPr>
              <w:t>0</w:t>
            </w:r>
            <w:r w:rsidRPr="008C790F">
              <w:rPr>
                <w:rFonts w:cs="David"/>
                <w:sz w:val="24"/>
                <w:szCs w:val="24"/>
              </w:rPr>
              <w:t>2] //User is already connected</w:t>
            </w:r>
          </w:p>
          <w:p w14:paraId="34EE4922" w14:textId="346EFBCD" w:rsidR="00B469C2" w:rsidRPr="00B469C2" w:rsidRDefault="00B469C2" w:rsidP="00B469C2">
            <w:pPr>
              <w:bidi w:val="0"/>
              <w:ind w:left="140" w:right="140"/>
              <w:rPr>
                <w:rFonts w:cs="David"/>
                <w:sz w:val="24"/>
                <w:szCs w:val="24"/>
              </w:rPr>
            </w:pPr>
            <w:r>
              <w:rPr>
                <w:rFonts w:cs="David"/>
                <w:sz w:val="24"/>
                <w:szCs w:val="24"/>
              </w:rPr>
              <w:t>[1003] //Username or Password not valid</w:t>
            </w:r>
          </w:p>
        </w:tc>
      </w:tr>
      <w:tr w:rsidR="00541CAE" w:rsidRPr="008C790F" w14:paraId="3B12D6B0" w14:textId="77777777" w:rsidTr="001C6EF5">
        <w:tc>
          <w:tcPr>
            <w:tcW w:w="1276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95A9A4" w14:textId="75FE7026" w:rsidR="00541CAE" w:rsidRPr="00C22EE1" w:rsidRDefault="0045639A" w:rsidP="00EB188B">
            <w:pPr>
              <w:ind w:left="140" w:right="140"/>
              <w:rPr>
                <w:rFonts w:cs="David"/>
                <w:sz w:val="24"/>
                <w:szCs w:val="24"/>
              </w:rPr>
            </w:pPr>
            <w:r>
              <w:rPr>
                <w:rFonts w:cs="David" w:hint="cs"/>
                <w:sz w:val="24"/>
                <w:szCs w:val="24"/>
                <w:rtl/>
              </w:rPr>
              <w:t>201</w:t>
            </w:r>
          </w:p>
        </w:tc>
        <w:tc>
          <w:tcPr>
            <w:tcW w:w="1276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99E90B" w14:textId="03FE3428" w:rsidR="00541CAE" w:rsidRPr="0045639A" w:rsidRDefault="0045639A" w:rsidP="00EB188B">
            <w:pPr>
              <w:ind w:left="140" w:right="140"/>
              <w:rPr>
                <w:rFonts w:cs="David"/>
                <w:sz w:val="24"/>
                <w:szCs w:val="24"/>
                <w:rtl/>
              </w:rPr>
            </w:pPr>
            <w:r>
              <w:rPr>
                <w:rFonts w:cs="David" w:hint="cs"/>
                <w:sz w:val="24"/>
                <w:szCs w:val="24"/>
                <w:rtl/>
              </w:rPr>
              <w:t>קליינט -סרבר</w:t>
            </w:r>
          </w:p>
        </w:tc>
        <w:tc>
          <w:tcPr>
            <w:tcW w:w="2126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8E3D90" w14:textId="131BEC36" w:rsidR="00541CAE" w:rsidRPr="0045639A" w:rsidRDefault="0045639A" w:rsidP="00EB188B">
            <w:pPr>
              <w:ind w:left="140" w:right="140"/>
              <w:rPr>
                <w:rFonts w:cs="David"/>
                <w:sz w:val="24"/>
                <w:szCs w:val="24"/>
              </w:rPr>
            </w:pPr>
            <w:r>
              <w:rPr>
                <w:rFonts w:cs="David" w:hint="cs"/>
                <w:sz w:val="24"/>
                <w:szCs w:val="24"/>
                <w:rtl/>
              </w:rPr>
              <w:t xml:space="preserve">בקשת </w:t>
            </w:r>
            <w:r>
              <w:rPr>
                <w:rFonts w:cs="David"/>
                <w:sz w:val="24"/>
                <w:szCs w:val="24"/>
              </w:rPr>
              <w:t>sign out</w:t>
            </w:r>
          </w:p>
        </w:tc>
        <w:tc>
          <w:tcPr>
            <w:tcW w:w="5387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DC8CD0" w14:textId="07A9D323" w:rsidR="00541CAE" w:rsidRPr="0045639A" w:rsidRDefault="0045639A" w:rsidP="0045639A">
            <w:pPr>
              <w:bidi w:val="0"/>
              <w:ind w:left="140" w:right="140"/>
              <w:rPr>
                <w:rFonts w:cs="David"/>
                <w:sz w:val="24"/>
                <w:szCs w:val="24"/>
              </w:rPr>
            </w:pPr>
            <w:r>
              <w:rPr>
                <w:rFonts w:cs="David"/>
                <w:sz w:val="24"/>
                <w:szCs w:val="24"/>
              </w:rPr>
              <w:t>[201]</w:t>
            </w:r>
          </w:p>
        </w:tc>
      </w:tr>
      <w:tr w:rsidR="00A22793" w:rsidRPr="008C790F" w14:paraId="289EDA4E" w14:textId="77777777" w:rsidTr="001C6EF5">
        <w:tc>
          <w:tcPr>
            <w:tcW w:w="1276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C4F11C" w14:textId="77777777" w:rsidR="00A22793" w:rsidRDefault="00A22793" w:rsidP="00EB188B">
            <w:pPr>
              <w:ind w:left="140" w:right="140"/>
              <w:rPr>
                <w:rFonts w:cs="David" w:hint="cs"/>
                <w:sz w:val="24"/>
                <w:szCs w:val="24"/>
                <w:rtl/>
              </w:rPr>
            </w:pPr>
          </w:p>
        </w:tc>
        <w:tc>
          <w:tcPr>
            <w:tcW w:w="1276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62BEB2" w14:textId="77777777" w:rsidR="00A22793" w:rsidRDefault="00A22793" w:rsidP="00EB188B">
            <w:pPr>
              <w:ind w:left="140" w:right="140"/>
              <w:rPr>
                <w:rFonts w:cs="David" w:hint="cs"/>
                <w:sz w:val="24"/>
                <w:szCs w:val="24"/>
                <w:rtl/>
              </w:rPr>
            </w:pPr>
          </w:p>
        </w:tc>
        <w:tc>
          <w:tcPr>
            <w:tcW w:w="2126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3AB8DD" w14:textId="77777777" w:rsidR="00A22793" w:rsidRDefault="00A22793" w:rsidP="00EB188B">
            <w:pPr>
              <w:ind w:left="140" w:right="140"/>
              <w:rPr>
                <w:rFonts w:cs="David" w:hint="cs"/>
                <w:sz w:val="24"/>
                <w:szCs w:val="24"/>
                <w:rtl/>
              </w:rPr>
            </w:pPr>
          </w:p>
        </w:tc>
        <w:tc>
          <w:tcPr>
            <w:tcW w:w="5387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D2B60D" w14:textId="77777777" w:rsidR="00A22793" w:rsidRDefault="00A22793" w:rsidP="0045639A">
            <w:pPr>
              <w:bidi w:val="0"/>
              <w:ind w:left="140" w:right="140"/>
              <w:rPr>
                <w:rFonts w:cs="David"/>
                <w:sz w:val="24"/>
                <w:szCs w:val="24"/>
              </w:rPr>
            </w:pPr>
          </w:p>
        </w:tc>
      </w:tr>
      <w:tr w:rsidR="001E11C7" w:rsidRPr="008C790F" w14:paraId="56CC22EB" w14:textId="77777777" w:rsidTr="001E11C7">
        <w:tc>
          <w:tcPr>
            <w:tcW w:w="1276" w:type="dxa"/>
            <w:tcBorders>
              <w:top w:val="single" w:sz="6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6BBC1E" w14:textId="4A4E6D4C" w:rsidR="001E11C7" w:rsidRPr="00C22EE1" w:rsidRDefault="00E8385F" w:rsidP="00EB188B">
            <w:pPr>
              <w:ind w:left="140" w:right="140"/>
              <w:rPr>
                <w:rFonts w:cs="David"/>
                <w:sz w:val="24"/>
                <w:szCs w:val="24"/>
              </w:rPr>
            </w:pPr>
            <w:r>
              <w:rPr>
                <w:rFonts w:cs="David" w:hint="cs"/>
                <w:sz w:val="24"/>
                <w:szCs w:val="24"/>
                <w:rtl/>
              </w:rPr>
              <w:t>202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1CC1AA" w14:textId="77777777" w:rsidR="001E11C7" w:rsidRPr="001E11C7" w:rsidRDefault="001E11C7" w:rsidP="00EB188B">
            <w:pPr>
              <w:ind w:left="140" w:right="140"/>
              <w:rPr>
                <w:rFonts w:cs="David"/>
                <w:sz w:val="24"/>
                <w:szCs w:val="24"/>
              </w:rPr>
            </w:pPr>
            <w:r w:rsidRPr="001E11C7">
              <w:rPr>
                <w:rFonts w:cs="David"/>
                <w:sz w:val="24"/>
                <w:szCs w:val="24"/>
                <w:rtl/>
              </w:rPr>
              <w:t>קליינט-סרבר</w:t>
            </w: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3E467C" w14:textId="77777777" w:rsidR="001E11C7" w:rsidRPr="001E11C7" w:rsidRDefault="001E11C7" w:rsidP="00EB188B">
            <w:pPr>
              <w:ind w:left="140" w:right="140"/>
              <w:rPr>
                <w:rFonts w:cs="David"/>
                <w:sz w:val="24"/>
                <w:szCs w:val="24"/>
                <w:rtl/>
              </w:rPr>
            </w:pPr>
            <w:r w:rsidRPr="001E11C7">
              <w:rPr>
                <w:rFonts w:cs="David"/>
                <w:sz w:val="24"/>
                <w:szCs w:val="24"/>
                <w:rtl/>
              </w:rPr>
              <w:t>בקשת הירשמות-</w:t>
            </w:r>
            <w:r w:rsidRPr="001E11C7">
              <w:rPr>
                <w:rFonts w:cs="David"/>
                <w:sz w:val="24"/>
                <w:szCs w:val="24"/>
              </w:rPr>
              <w:t>sign up</w:t>
            </w:r>
          </w:p>
        </w:tc>
        <w:tc>
          <w:tcPr>
            <w:tcW w:w="5387" w:type="dxa"/>
            <w:tcBorders>
              <w:top w:val="single" w:sz="6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22F7F0" w14:textId="77777777" w:rsidR="001E11C7" w:rsidRPr="001E11C7" w:rsidRDefault="001E11C7" w:rsidP="001E11C7">
            <w:pPr>
              <w:bidi w:val="0"/>
              <w:ind w:left="140" w:right="140"/>
              <w:rPr>
                <w:rFonts w:cs="David"/>
                <w:sz w:val="24"/>
                <w:szCs w:val="24"/>
              </w:rPr>
            </w:pPr>
            <w:r w:rsidRPr="001E11C7">
              <w:rPr>
                <w:rFonts w:cs="David"/>
                <w:sz w:val="24"/>
                <w:szCs w:val="24"/>
                <w:rtl/>
              </w:rPr>
              <w:t>קוד הודעה = 3 בתים</w:t>
            </w:r>
          </w:p>
          <w:p w14:paraId="1C8E7374" w14:textId="77777777" w:rsidR="001E11C7" w:rsidRPr="001E11C7" w:rsidRDefault="001E11C7" w:rsidP="001E11C7">
            <w:pPr>
              <w:bidi w:val="0"/>
              <w:ind w:left="140" w:right="140"/>
              <w:rPr>
                <w:rFonts w:cs="David"/>
                <w:sz w:val="24"/>
                <w:szCs w:val="24"/>
              </w:rPr>
            </w:pPr>
            <w:r w:rsidRPr="001E11C7">
              <w:rPr>
                <w:rFonts w:cs="David"/>
                <w:sz w:val="24"/>
                <w:szCs w:val="24"/>
                <w:rtl/>
              </w:rPr>
              <w:t xml:space="preserve">מספר התווים של </w:t>
            </w:r>
            <w:proofErr w:type="spellStart"/>
            <w:r w:rsidRPr="001E11C7">
              <w:rPr>
                <w:rFonts w:cs="David"/>
                <w:sz w:val="24"/>
                <w:szCs w:val="24"/>
                <w:rtl/>
              </w:rPr>
              <w:t>היוזר</w:t>
            </w:r>
            <w:proofErr w:type="spellEnd"/>
            <w:r w:rsidRPr="001E11C7">
              <w:rPr>
                <w:rFonts w:cs="David"/>
                <w:sz w:val="24"/>
                <w:szCs w:val="24"/>
                <w:rtl/>
              </w:rPr>
              <w:t xml:space="preserve"> - 2 בתים (כמחרוזת)</w:t>
            </w:r>
          </w:p>
          <w:p w14:paraId="1FEFE4A3" w14:textId="77777777" w:rsidR="001E11C7" w:rsidRPr="001E11C7" w:rsidRDefault="001E11C7" w:rsidP="001E11C7">
            <w:pPr>
              <w:bidi w:val="0"/>
              <w:ind w:left="140" w:right="140"/>
              <w:rPr>
                <w:rFonts w:cs="David"/>
                <w:sz w:val="24"/>
                <w:szCs w:val="24"/>
              </w:rPr>
            </w:pPr>
            <w:r w:rsidRPr="001E11C7">
              <w:rPr>
                <w:rFonts w:cs="David"/>
                <w:sz w:val="24"/>
                <w:szCs w:val="24"/>
                <w:rtl/>
              </w:rPr>
              <w:t xml:space="preserve">שם משתמש </w:t>
            </w:r>
          </w:p>
          <w:p w14:paraId="5122FD3B" w14:textId="77777777" w:rsidR="001E11C7" w:rsidRPr="001E11C7" w:rsidRDefault="001E11C7" w:rsidP="001E11C7">
            <w:pPr>
              <w:bidi w:val="0"/>
              <w:ind w:left="140" w:right="140"/>
              <w:rPr>
                <w:rFonts w:cs="David"/>
                <w:sz w:val="24"/>
                <w:szCs w:val="24"/>
              </w:rPr>
            </w:pPr>
            <w:r w:rsidRPr="001E11C7">
              <w:rPr>
                <w:rFonts w:cs="David"/>
                <w:sz w:val="24"/>
                <w:szCs w:val="24"/>
                <w:rtl/>
              </w:rPr>
              <w:t>מספר התווים של הסיסמה -  2 בתים (כמחרוזת)</w:t>
            </w:r>
          </w:p>
          <w:p w14:paraId="4659AD3B" w14:textId="77777777" w:rsidR="001E11C7" w:rsidRPr="001E11C7" w:rsidRDefault="001E11C7" w:rsidP="001E11C7">
            <w:pPr>
              <w:bidi w:val="0"/>
              <w:ind w:left="140" w:right="140"/>
              <w:rPr>
                <w:rFonts w:cs="David"/>
                <w:sz w:val="24"/>
                <w:szCs w:val="24"/>
              </w:rPr>
            </w:pPr>
            <w:r w:rsidRPr="001E11C7">
              <w:rPr>
                <w:rFonts w:cs="David"/>
                <w:sz w:val="24"/>
                <w:szCs w:val="24"/>
                <w:rtl/>
              </w:rPr>
              <w:t>סיסמה</w:t>
            </w:r>
          </w:p>
          <w:p w14:paraId="79578061" w14:textId="77777777" w:rsidR="001E11C7" w:rsidRPr="001E11C7" w:rsidRDefault="001E11C7" w:rsidP="001E11C7">
            <w:pPr>
              <w:bidi w:val="0"/>
              <w:ind w:left="140" w:right="140"/>
              <w:rPr>
                <w:rFonts w:cs="David"/>
                <w:sz w:val="24"/>
                <w:szCs w:val="24"/>
              </w:rPr>
            </w:pPr>
            <w:r w:rsidRPr="001E11C7">
              <w:rPr>
                <w:rFonts w:cs="David"/>
                <w:sz w:val="24"/>
                <w:szCs w:val="24"/>
                <w:rtl/>
              </w:rPr>
              <w:t>מספר התווים של המייל - 2 בתים (כמחרוזת)</w:t>
            </w:r>
          </w:p>
          <w:p w14:paraId="2CE5022D" w14:textId="77777777" w:rsidR="001E11C7" w:rsidRPr="001E11C7" w:rsidRDefault="001E11C7" w:rsidP="001E11C7">
            <w:pPr>
              <w:bidi w:val="0"/>
              <w:ind w:left="140" w:right="140"/>
              <w:rPr>
                <w:rFonts w:cs="David"/>
                <w:sz w:val="24"/>
                <w:szCs w:val="24"/>
                <w:rtl/>
              </w:rPr>
            </w:pPr>
            <w:r w:rsidRPr="001E11C7">
              <w:rPr>
                <w:rFonts w:cs="David"/>
                <w:sz w:val="24"/>
                <w:szCs w:val="24"/>
                <w:rtl/>
              </w:rPr>
              <w:t>סיסמה</w:t>
            </w:r>
          </w:p>
          <w:p w14:paraId="6891326A" w14:textId="77777777" w:rsidR="001E11C7" w:rsidRPr="001E11C7" w:rsidRDefault="001E11C7" w:rsidP="001E11C7">
            <w:pPr>
              <w:bidi w:val="0"/>
              <w:ind w:left="140" w:right="140"/>
              <w:rPr>
                <w:rFonts w:cs="David"/>
                <w:sz w:val="24"/>
                <w:szCs w:val="24"/>
              </w:rPr>
            </w:pPr>
          </w:p>
          <w:p w14:paraId="254803F2" w14:textId="52EC4D59" w:rsidR="001E11C7" w:rsidRPr="001E11C7" w:rsidRDefault="001E11C7" w:rsidP="00EB188B">
            <w:pPr>
              <w:bidi w:val="0"/>
              <w:ind w:left="140" w:right="140"/>
              <w:rPr>
                <w:rFonts w:cs="David"/>
                <w:sz w:val="24"/>
                <w:szCs w:val="24"/>
              </w:rPr>
            </w:pPr>
            <w:r w:rsidRPr="001E11C7">
              <w:rPr>
                <w:rFonts w:cs="David"/>
                <w:sz w:val="24"/>
                <w:szCs w:val="24"/>
              </w:rPr>
              <w:t>[20</w:t>
            </w:r>
            <w:r w:rsidR="009D2A75">
              <w:rPr>
                <w:rFonts w:cs="David" w:hint="cs"/>
                <w:sz w:val="24"/>
                <w:szCs w:val="24"/>
                <w:rtl/>
              </w:rPr>
              <w:t>2</w:t>
            </w:r>
            <w:r w:rsidRPr="001E11C7">
              <w:rPr>
                <w:rFonts w:cs="David"/>
                <w:sz w:val="24"/>
                <w:szCs w:val="24"/>
              </w:rPr>
              <w:t>##username##pass##Email</w:t>
            </w:r>
            <w:r w:rsidR="003372CE">
              <w:rPr>
                <w:rFonts w:cs="David"/>
                <w:sz w:val="24"/>
                <w:szCs w:val="24"/>
              </w:rPr>
              <w:t>##</w:t>
            </w:r>
            <w:proofErr w:type="spellStart"/>
            <w:r w:rsidR="00027DE7">
              <w:rPr>
                <w:rFonts w:cs="David"/>
                <w:sz w:val="24"/>
                <w:szCs w:val="24"/>
              </w:rPr>
              <w:t>CloudAmo</w:t>
            </w:r>
            <w:r w:rsidR="001D3EB4">
              <w:rPr>
                <w:rFonts w:cs="David"/>
                <w:sz w:val="24"/>
                <w:szCs w:val="24"/>
              </w:rPr>
              <w:t>S</w:t>
            </w:r>
            <w:r w:rsidR="00027DE7">
              <w:rPr>
                <w:rFonts w:cs="David"/>
                <w:sz w:val="24"/>
                <w:szCs w:val="24"/>
              </w:rPr>
              <w:t>unt</w:t>
            </w:r>
            <w:proofErr w:type="spellEnd"/>
            <w:r w:rsidRPr="001E11C7">
              <w:rPr>
                <w:rFonts w:cs="David"/>
                <w:sz w:val="24"/>
                <w:szCs w:val="24"/>
              </w:rPr>
              <w:t>]</w:t>
            </w:r>
          </w:p>
        </w:tc>
      </w:tr>
      <w:tr w:rsidR="0052563C" w:rsidRPr="008C790F" w14:paraId="41EE55EC" w14:textId="77777777" w:rsidTr="00742340">
        <w:tc>
          <w:tcPr>
            <w:tcW w:w="1276" w:type="dxa"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648090" w14:textId="3C540A7E" w:rsidR="001E11C7" w:rsidRPr="00C22EE1" w:rsidRDefault="00E8385F" w:rsidP="00EB188B">
            <w:pPr>
              <w:ind w:left="140" w:right="140"/>
              <w:rPr>
                <w:rFonts w:cs="David"/>
                <w:sz w:val="24"/>
                <w:szCs w:val="24"/>
              </w:rPr>
            </w:pPr>
            <w:r>
              <w:rPr>
                <w:rFonts w:cs="David" w:hint="cs"/>
                <w:sz w:val="24"/>
                <w:szCs w:val="24"/>
                <w:rtl/>
              </w:rPr>
              <w:t>101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A5036E" w14:textId="77777777" w:rsidR="001E11C7" w:rsidRPr="001E11C7" w:rsidRDefault="001E11C7" w:rsidP="00EB188B">
            <w:pPr>
              <w:ind w:left="140" w:right="140"/>
              <w:rPr>
                <w:rFonts w:cs="David"/>
                <w:sz w:val="24"/>
                <w:szCs w:val="24"/>
              </w:rPr>
            </w:pPr>
            <w:r w:rsidRPr="001E11C7">
              <w:rPr>
                <w:rFonts w:cs="David"/>
                <w:sz w:val="24"/>
                <w:szCs w:val="24"/>
                <w:rtl/>
              </w:rPr>
              <w:t>סרבר-קליינט</w:t>
            </w: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817B31" w14:textId="77777777" w:rsidR="001E11C7" w:rsidRPr="001E11C7" w:rsidRDefault="001E11C7" w:rsidP="00EB188B">
            <w:pPr>
              <w:ind w:left="140" w:right="140"/>
              <w:rPr>
                <w:rFonts w:cs="David"/>
                <w:sz w:val="24"/>
                <w:szCs w:val="24"/>
                <w:rtl/>
              </w:rPr>
            </w:pPr>
            <w:r w:rsidRPr="001E11C7">
              <w:rPr>
                <w:rFonts w:cs="David"/>
                <w:sz w:val="24"/>
                <w:szCs w:val="24"/>
                <w:rtl/>
              </w:rPr>
              <w:t>מענה לבקשת הירשמות -</w:t>
            </w:r>
            <w:r w:rsidRPr="001E11C7">
              <w:rPr>
                <w:rFonts w:cs="David"/>
                <w:sz w:val="24"/>
                <w:szCs w:val="24"/>
              </w:rPr>
              <w:t>sign up</w:t>
            </w:r>
          </w:p>
        </w:tc>
        <w:tc>
          <w:tcPr>
            <w:tcW w:w="53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FAD51" w14:textId="44633FD7" w:rsidR="001E11C7" w:rsidRPr="001E11C7" w:rsidRDefault="001E11C7" w:rsidP="00EB188B">
            <w:pPr>
              <w:bidi w:val="0"/>
              <w:ind w:left="140" w:right="140"/>
              <w:rPr>
                <w:rFonts w:cs="David"/>
                <w:sz w:val="24"/>
                <w:szCs w:val="24"/>
              </w:rPr>
            </w:pPr>
            <w:r w:rsidRPr="001E11C7">
              <w:rPr>
                <w:rFonts w:cs="David"/>
                <w:sz w:val="24"/>
                <w:szCs w:val="24"/>
              </w:rPr>
              <w:t>[10</w:t>
            </w:r>
            <w:r w:rsidR="009D2A75">
              <w:rPr>
                <w:rFonts w:cs="David" w:hint="cs"/>
                <w:sz w:val="24"/>
                <w:szCs w:val="24"/>
                <w:rtl/>
              </w:rPr>
              <w:t>1</w:t>
            </w:r>
            <w:r w:rsidRPr="001E11C7">
              <w:rPr>
                <w:rFonts w:cs="David"/>
                <w:sz w:val="24"/>
                <w:szCs w:val="24"/>
              </w:rPr>
              <w:t>0]  //success</w:t>
            </w:r>
          </w:p>
          <w:p w14:paraId="2A88BDD7" w14:textId="20C57946" w:rsidR="001E11C7" w:rsidRPr="001E11C7" w:rsidRDefault="001E11C7" w:rsidP="00EB188B">
            <w:pPr>
              <w:bidi w:val="0"/>
              <w:ind w:left="140" w:right="140"/>
              <w:rPr>
                <w:rFonts w:cs="David"/>
                <w:sz w:val="24"/>
                <w:szCs w:val="24"/>
              </w:rPr>
            </w:pPr>
            <w:r w:rsidRPr="001E11C7">
              <w:rPr>
                <w:rFonts w:cs="David"/>
                <w:sz w:val="24"/>
                <w:szCs w:val="24"/>
              </w:rPr>
              <w:t>[10</w:t>
            </w:r>
            <w:r w:rsidR="009D2A75">
              <w:rPr>
                <w:rFonts w:cs="David" w:hint="cs"/>
                <w:sz w:val="24"/>
                <w:szCs w:val="24"/>
                <w:rtl/>
              </w:rPr>
              <w:t>1</w:t>
            </w:r>
            <w:r w:rsidRPr="001E11C7">
              <w:rPr>
                <w:rFonts w:cs="David"/>
                <w:sz w:val="24"/>
                <w:szCs w:val="24"/>
              </w:rPr>
              <w:t>1] // Pass illegal</w:t>
            </w:r>
          </w:p>
          <w:p w14:paraId="5AE7AA89" w14:textId="4604040B" w:rsidR="001E11C7" w:rsidRPr="001E11C7" w:rsidRDefault="001E11C7" w:rsidP="008C10B0">
            <w:pPr>
              <w:bidi w:val="0"/>
              <w:ind w:left="140" w:right="140"/>
              <w:rPr>
                <w:rFonts w:cs="David"/>
                <w:sz w:val="24"/>
                <w:szCs w:val="24"/>
              </w:rPr>
            </w:pPr>
            <w:r w:rsidRPr="001E11C7">
              <w:rPr>
                <w:rFonts w:cs="David"/>
                <w:sz w:val="24"/>
                <w:szCs w:val="24"/>
              </w:rPr>
              <w:t>[10</w:t>
            </w:r>
            <w:r w:rsidR="009D2A75">
              <w:rPr>
                <w:rFonts w:cs="David" w:hint="cs"/>
                <w:sz w:val="24"/>
                <w:szCs w:val="24"/>
                <w:rtl/>
              </w:rPr>
              <w:t>1</w:t>
            </w:r>
            <w:r w:rsidRPr="001E11C7">
              <w:rPr>
                <w:rFonts w:cs="David"/>
                <w:sz w:val="24"/>
                <w:szCs w:val="24"/>
              </w:rPr>
              <w:t>2] // Username already exists</w:t>
            </w:r>
          </w:p>
          <w:p w14:paraId="048623EA" w14:textId="05C268F8" w:rsidR="001E11C7" w:rsidRPr="001E11C7" w:rsidRDefault="001E11C7" w:rsidP="00EB188B">
            <w:pPr>
              <w:bidi w:val="0"/>
              <w:ind w:left="140" w:right="140"/>
              <w:rPr>
                <w:rFonts w:cs="David"/>
                <w:sz w:val="24"/>
                <w:szCs w:val="24"/>
                <w:rtl/>
              </w:rPr>
            </w:pPr>
            <w:r w:rsidRPr="001E11C7">
              <w:rPr>
                <w:rFonts w:cs="David"/>
                <w:sz w:val="24"/>
                <w:szCs w:val="24"/>
              </w:rPr>
              <w:t>[10</w:t>
            </w:r>
            <w:r w:rsidR="009D2A75">
              <w:rPr>
                <w:rFonts w:cs="David" w:hint="cs"/>
                <w:sz w:val="24"/>
                <w:szCs w:val="24"/>
                <w:rtl/>
              </w:rPr>
              <w:t>1</w:t>
            </w:r>
            <w:r w:rsidRPr="001E11C7">
              <w:rPr>
                <w:rFonts w:cs="David"/>
                <w:sz w:val="24"/>
                <w:szCs w:val="24"/>
              </w:rPr>
              <w:t>3] // Username is illegal</w:t>
            </w:r>
          </w:p>
          <w:p w14:paraId="4D8A14C6" w14:textId="77777777" w:rsidR="001E11C7" w:rsidRDefault="001E11C7" w:rsidP="00EB188B">
            <w:pPr>
              <w:bidi w:val="0"/>
              <w:ind w:left="140" w:right="140"/>
              <w:rPr>
                <w:rFonts w:cs="David"/>
                <w:sz w:val="24"/>
                <w:szCs w:val="24"/>
              </w:rPr>
            </w:pPr>
            <w:r w:rsidRPr="001E11C7">
              <w:rPr>
                <w:rFonts w:cs="David"/>
                <w:sz w:val="24"/>
                <w:szCs w:val="24"/>
              </w:rPr>
              <w:t>[10</w:t>
            </w:r>
            <w:r w:rsidR="009D2A75">
              <w:rPr>
                <w:rFonts w:cs="David" w:hint="cs"/>
                <w:sz w:val="24"/>
                <w:szCs w:val="24"/>
                <w:rtl/>
              </w:rPr>
              <w:t>1</w:t>
            </w:r>
            <w:r w:rsidRPr="001E11C7">
              <w:rPr>
                <w:rFonts w:cs="David"/>
                <w:sz w:val="24"/>
                <w:szCs w:val="24"/>
              </w:rPr>
              <w:t xml:space="preserve">4] // Other </w:t>
            </w:r>
          </w:p>
          <w:p w14:paraId="5A1B1BD3" w14:textId="77777777" w:rsidR="00817C29" w:rsidRDefault="00817C29" w:rsidP="00817C29">
            <w:pPr>
              <w:bidi w:val="0"/>
              <w:ind w:left="140" w:right="140"/>
              <w:rPr>
                <w:rFonts w:cs="David"/>
                <w:sz w:val="24"/>
                <w:szCs w:val="24"/>
              </w:rPr>
            </w:pPr>
            <w:r>
              <w:rPr>
                <w:rFonts w:cs="David"/>
                <w:sz w:val="24"/>
                <w:szCs w:val="24"/>
              </w:rPr>
              <w:t>[1015] // Not enough room on the computer</w:t>
            </w:r>
          </w:p>
          <w:p w14:paraId="291C68D4" w14:textId="5C65E2C1" w:rsidR="00817C29" w:rsidRPr="00817C29" w:rsidRDefault="00817C29" w:rsidP="00817C29">
            <w:pPr>
              <w:bidi w:val="0"/>
              <w:ind w:left="140" w:right="140"/>
              <w:rPr>
                <w:rFonts w:cs="David"/>
                <w:sz w:val="24"/>
                <w:szCs w:val="24"/>
              </w:rPr>
            </w:pPr>
          </w:p>
        </w:tc>
      </w:tr>
      <w:tr w:rsidR="00BB5773" w:rsidRPr="0045639A" w14:paraId="586248D0" w14:textId="77777777" w:rsidTr="00AC098C">
        <w:trPr>
          <w:trHeight w:val="337"/>
        </w:trPr>
        <w:tc>
          <w:tcPr>
            <w:tcW w:w="1276" w:type="dxa"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03BC12" w14:textId="1188546A" w:rsidR="00BB5773" w:rsidRPr="00A22793" w:rsidRDefault="00A22793" w:rsidP="00326B83">
            <w:pPr>
              <w:ind w:left="140" w:right="140"/>
              <w:rPr>
                <w:rFonts w:ascii="David" w:hAnsi="David" w:cs="David"/>
                <w:sz w:val="24"/>
                <w:szCs w:val="24"/>
                <w:lang w:val="en-IL"/>
              </w:rPr>
            </w:pPr>
            <w:r w:rsidRPr="00A22793">
              <w:rPr>
                <w:rFonts w:ascii="David" w:hAnsi="David" w:cs="David"/>
                <w:sz w:val="24"/>
                <w:szCs w:val="24"/>
                <w:lang w:val="en-IL"/>
              </w:rPr>
              <w:t>203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52D0BD" w14:textId="77777777" w:rsidR="00BB5773" w:rsidRPr="0045639A" w:rsidRDefault="00BB5773" w:rsidP="00326B83">
            <w:pPr>
              <w:ind w:left="140" w:right="140"/>
              <w:rPr>
                <w:rFonts w:cs="David"/>
                <w:sz w:val="24"/>
                <w:szCs w:val="24"/>
                <w:rtl/>
              </w:rPr>
            </w:pPr>
            <w:r>
              <w:rPr>
                <w:rFonts w:cs="David" w:hint="cs"/>
                <w:sz w:val="24"/>
                <w:szCs w:val="24"/>
                <w:rtl/>
              </w:rPr>
              <w:t>קליינט -סרבר</w:t>
            </w: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1EA01B" w14:textId="2F553569" w:rsidR="00BB5773" w:rsidRPr="00AC098C" w:rsidRDefault="001B7862" w:rsidP="00326B83">
            <w:pPr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העלאת</w:t>
            </w:r>
            <w:r w:rsidR="00AC098C">
              <w:rPr>
                <w:rFonts w:cs="David" w:hint="cs"/>
                <w:sz w:val="24"/>
                <w:szCs w:val="24"/>
                <w:rtl/>
                <w:lang w:val="en-IL"/>
              </w:rPr>
              <w:t xml:space="preserve"> קובץ</w:t>
            </w:r>
          </w:p>
        </w:tc>
        <w:tc>
          <w:tcPr>
            <w:tcW w:w="53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71C755" w14:textId="68BD9B7B" w:rsidR="00D044CD" w:rsidRDefault="001D3EB4" w:rsidP="001D3EB4">
            <w:pPr>
              <w:tabs>
                <w:tab w:val="left" w:pos="1830"/>
              </w:tabs>
              <w:bidi w:val="0"/>
              <w:ind w:left="140" w:right="140"/>
              <w:rPr>
                <w:rFonts w:cs="David"/>
                <w:sz w:val="24"/>
                <w:szCs w:val="24"/>
                <w:rtl/>
              </w:rPr>
            </w:pPr>
            <w:r>
              <w:rPr>
                <w:rFonts w:cs="David"/>
                <w:sz w:val="24"/>
                <w:szCs w:val="24"/>
              </w:rPr>
              <w:t>[2</w:t>
            </w:r>
            <w:r w:rsidR="00AC098C">
              <w:rPr>
                <w:rFonts w:cs="David"/>
                <w:sz w:val="24"/>
                <w:szCs w:val="24"/>
                <w:lang w:val="en-IL"/>
              </w:rPr>
              <w:t>03</w:t>
            </w:r>
            <w:r w:rsidR="00D044CD">
              <w:rPr>
                <w:rFonts w:cs="David"/>
                <w:sz w:val="24"/>
                <w:szCs w:val="24"/>
              </w:rPr>
              <w:t>##</w:t>
            </w:r>
            <w:proofErr w:type="spellStart"/>
            <w:r w:rsidR="00D044CD">
              <w:rPr>
                <w:rFonts w:cs="David"/>
                <w:sz w:val="24"/>
                <w:szCs w:val="24"/>
              </w:rPr>
              <w:t>filepath</w:t>
            </w:r>
            <w:proofErr w:type="spellEnd"/>
            <w:r w:rsidR="00EB72F7">
              <w:rPr>
                <w:rFonts w:cs="David"/>
                <w:sz w:val="24"/>
                <w:szCs w:val="24"/>
                <w:lang w:val="en-IL"/>
              </w:rPr>
              <w:t>encrypt</w:t>
            </w:r>
            <w:r w:rsidR="000C106C">
              <w:rPr>
                <w:rFonts w:cs="David"/>
                <w:sz w:val="24"/>
                <w:szCs w:val="24"/>
              </w:rPr>
              <w:t>(1/0)</w:t>
            </w:r>
            <w:r>
              <w:rPr>
                <w:rFonts w:cs="David"/>
                <w:sz w:val="24"/>
                <w:szCs w:val="24"/>
              </w:rPr>
              <w:t>]</w:t>
            </w:r>
          </w:p>
          <w:p w14:paraId="69F0DD2F" w14:textId="775C3A75" w:rsidR="00BB5773" w:rsidRPr="0045639A" w:rsidRDefault="001D3EB4" w:rsidP="00D044CD">
            <w:pPr>
              <w:tabs>
                <w:tab w:val="left" w:pos="1830"/>
              </w:tabs>
              <w:bidi w:val="0"/>
              <w:ind w:left="140" w:right="140"/>
              <w:rPr>
                <w:rFonts w:cs="David"/>
                <w:sz w:val="24"/>
                <w:szCs w:val="24"/>
              </w:rPr>
            </w:pPr>
            <w:r>
              <w:rPr>
                <w:rFonts w:cs="David"/>
                <w:sz w:val="24"/>
                <w:szCs w:val="24"/>
              </w:rPr>
              <w:tab/>
            </w:r>
          </w:p>
        </w:tc>
      </w:tr>
      <w:tr w:rsidR="000A4FD3" w:rsidRPr="0045639A" w14:paraId="1776421E" w14:textId="77777777" w:rsidTr="00AC098C">
        <w:trPr>
          <w:trHeight w:val="337"/>
        </w:trPr>
        <w:tc>
          <w:tcPr>
            <w:tcW w:w="1276" w:type="dxa"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32B51D" w14:textId="5B7DD701" w:rsidR="000A4FD3" w:rsidRPr="00A22793" w:rsidRDefault="00F42DA5" w:rsidP="00326B83">
            <w:pPr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204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5AE9A3" w14:textId="4396B6B4" w:rsidR="000A4FD3" w:rsidRDefault="00F42DA5" w:rsidP="00326B83">
            <w:pPr>
              <w:ind w:left="140" w:right="140"/>
              <w:rPr>
                <w:rFonts w:cs="David" w:hint="cs"/>
                <w:sz w:val="24"/>
                <w:szCs w:val="24"/>
                <w:rtl/>
              </w:rPr>
            </w:pPr>
            <w:r>
              <w:rPr>
                <w:rFonts w:cs="David" w:hint="cs"/>
                <w:sz w:val="24"/>
                <w:szCs w:val="24"/>
                <w:rtl/>
              </w:rPr>
              <w:t>קליינט - סרבר</w:t>
            </w: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C1CC5C" w14:textId="1256BB3F" w:rsidR="000A4FD3" w:rsidRPr="00A22793" w:rsidRDefault="00A22793" w:rsidP="00326B83">
            <w:pPr>
              <w:ind w:left="140" w:right="140"/>
              <w:rPr>
                <w:rFonts w:cs="David" w:hint="cs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קבלת קובץ</w:t>
            </w:r>
          </w:p>
        </w:tc>
        <w:tc>
          <w:tcPr>
            <w:tcW w:w="53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C9BD77" w14:textId="5C77EE8F" w:rsidR="000A4FD3" w:rsidRPr="000E4592" w:rsidRDefault="000A4FD3" w:rsidP="001D3EB4">
            <w:pPr>
              <w:tabs>
                <w:tab w:val="left" w:pos="1830"/>
              </w:tabs>
              <w:bidi w:val="0"/>
              <w:ind w:left="140" w:right="140"/>
              <w:rPr>
                <w:rFonts w:cs="David"/>
                <w:sz w:val="24"/>
                <w:szCs w:val="24"/>
              </w:rPr>
            </w:pPr>
            <w:r>
              <w:rPr>
                <w:rFonts w:cs="David"/>
                <w:sz w:val="24"/>
                <w:szCs w:val="24"/>
                <w:lang w:val="en-IL"/>
              </w:rPr>
              <w:t>[204</w:t>
            </w:r>
            <w:r w:rsidR="009940DB">
              <w:rPr>
                <w:rFonts w:cs="David"/>
                <w:sz w:val="24"/>
                <w:szCs w:val="24"/>
              </w:rPr>
              <w:t>]</w:t>
            </w:r>
            <w:bookmarkStart w:id="0" w:name="_GoBack"/>
            <w:bookmarkEnd w:id="0"/>
          </w:p>
        </w:tc>
      </w:tr>
    </w:tbl>
    <w:p w14:paraId="694DB0D9" w14:textId="77777777" w:rsidR="00326074" w:rsidRPr="003D2F81" w:rsidRDefault="00326074"/>
    <w:sectPr w:rsidR="00326074" w:rsidRPr="003D2F81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UwMzAxsTQ0Nzc2tDRS0lEKTi0uzszPAykwrwUA3uvFRiwAAAA="/>
  </w:docVars>
  <w:rsids>
    <w:rsidRoot w:val="0085145B"/>
    <w:rsid w:val="000050A1"/>
    <w:rsid w:val="00027DE7"/>
    <w:rsid w:val="000A4FD3"/>
    <w:rsid w:val="000C106C"/>
    <w:rsid w:val="000E0CBF"/>
    <w:rsid w:val="000E4592"/>
    <w:rsid w:val="001B7862"/>
    <w:rsid w:val="001C6EF5"/>
    <w:rsid w:val="001D3EB4"/>
    <w:rsid w:val="001E11C7"/>
    <w:rsid w:val="00200B7D"/>
    <w:rsid w:val="00326074"/>
    <w:rsid w:val="00334275"/>
    <w:rsid w:val="003372CE"/>
    <w:rsid w:val="003D2F81"/>
    <w:rsid w:val="00401F2A"/>
    <w:rsid w:val="0045639A"/>
    <w:rsid w:val="004F6553"/>
    <w:rsid w:val="0052563C"/>
    <w:rsid w:val="00541CAE"/>
    <w:rsid w:val="00616ECE"/>
    <w:rsid w:val="006B3753"/>
    <w:rsid w:val="007379A9"/>
    <w:rsid w:val="00742340"/>
    <w:rsid w:val="007775D6"/>
    <w:rsid w:val="007D55B3"/>
    <w:rsid w:val="00817C29"/>
    <w:rsid w:val="0085145B"/>
    <w:rsid w:val="008C10B0"/>
    <w:rsid w:val="00926676"/>
    <w:rsid w:val="009478FD"/>
    <w:rsid w:val="009940DB"/>
    <w:rsid w:val="009D2A75"/>
    <w:rsid w:val="00A22793"/>
    <w:rsid w:val="00AC098C"/>
    <w:rsid w:val="00B469C2"/>
    <w:rsid w:val="00BB5773"/>
    <w:rsid w:val="00BC5760"/>
    <w:rsid w:val="00C85618"/>
    <w:rsid w:val="00CC2A6A"/>
    <w:rsid w:val="00CF2E64"/>
    <w:rsid w:val="00D044CD"/>
    <w:rsid w:val="00E8385F"/>
    <w:rsid w:val="00EB72F7"/>
    <w:rsid w:val="00F42DA5"/>
    <w:rsid w:val="00F93ED8"/>
    <w:rsid w:val="00FE16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E56331"/>
  <w15:chartTrackingRefBased/>
  <w15:docId w15:val="{2112B971-CF50-463A-994C-047812AFEF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rsid w:val="003D2F81"/>
    <w:pPr>
      <w:bidi/>
      <w:spacing w:after="0" w:line="240" w:lineRule="auto"/>
    </w:pPr>
    <w:rPr>
      <w:rFonts w:ascii="Times New Roman" w:eastAsia="Times New Roman" w:hAnsi="Times New Roman" w:cs="Times New Roman"/>
      <w:color w:val="000000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0592A33-17CC-46E6-B712-41E016C009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8</TotalTime>
  <Pages>1</Pages>
  <Words>152</Words>
  <Characters>86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ked Nissanov</dc:creator>
  <cp:keywords/>
  <dc:description/>
  <cp:lastModifiedBy>Shaked Nissanov</cp:lastModifiedBy>
  <cp:revision>109</cp:revision>
  <dcterms:created xsi:type="dcterms:W3CDTF">2017-11-22T21:40:00Z</dcterms:created>
  <dcterms:modified xsi:type="dcterms:W3CDTF">2017-12-12T18:50:00Z</dcterms:modified>
</cp:coreProperties>
</file>